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</w:t>
      </w:r>
      <w:proofErr w:type="spellStart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термотехничког</w:t>
      </w:r>
      <w:proofErr w:type="spellEnd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истема путем уградње </w:t>
      </w:r>
      <w:proofErr w:type="spellStart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калориметара</w:t>
      </w:r>
      <w:proofErr w:type="spellEnd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2810" w:rsidRDefault="00A82810" w:rsidP="00CB7E8C">
      <w:pPr>
        <w:spacing w:after="0" w:line="240" w:lineRule="auto"/>
      </w:pPr>
      <w:r>
        <w:separator/>
      </w:r>
    </w:p>
  </w:endnote>
  <w:endnote w:type="continuationSeparator" w:id="0">
    <w:p w:rsidR="00A82810" w:rsidRDefault="00A8281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2810" w:rsidRDefault="00A82810" w:rsidP="00CB7E8C">
      <w:pPr>
        <w:spacing w:after="0" w:line="240" w:lineRule="auto"/>
      </w:pPr>
      <w:r>
        <w:separator/>
      </w:r>
    </w:p>
  </w:footnote>
  <w:footnote w:type="continuationSeparator" w:id="0">
    <w:p w:rsidR="00A82810" w:rsidRDefault="00A8281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A21FC4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Aleksandar Puljevic</cp:lastModifiedBy>
  <cp:revision>7</cp:revision>
  <cp:lastPrinted>2021-08-06T05:54:00Z</cp:lastPrinted>
  <dcterms:created xsi:type="dcterms:W3CDTF">2021-12-24T10:57:00Z</dcterms:created>
  <dcterms:modified xsi:type="dcterms:W3CDTF">2022-09-28T14:06:00Z</dcterms:modified>
</cp:coreProperties>
</file>